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DB4EC" w14:textId="2D43033D" w:rsidR="005C068A" w:rsidRPr="008C3B30" w:rsidRDefault="005C068A" w:rsidP="00477370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bookmarkStart w:id="0" w:name="_GoBack"/>
      <w:bookmarkEnd w:id="0"/>
      <w:r w:rsidRPr="008C3B30">
        <w:rPr>
          <w:rFonts w:ascii="Verdana" w:hAnsi="Verdana" w:cs="Times New Roman"/>
          <w:b/>
          <w:sz w:val="20"/>
          <w:szCs w:val="20"/>
        </w:rPr>
        <w:t>ANEXO II</w:t>
      </w:r>
    </w:p>
    <w:p w14:paraId="7EE00735" w14:textId="73818A77" w:rsidR="005C068A" w:rsidRPr="008C3B30" w:rsidRDefault="005C068A" w:rsidP="00477370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</w:p>
    <w:p w14:paraId="28157C87" w14:textId="77777777" w:rsidR="005C068A" w:rsidRPr="008C3B30" w:rsidRDefault="005C068A" w:rsidP="005C068A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8C3B30">
        <w:rPr>
          <w:rFonts w:ascii="Verdana" w:hAnsi="Verdana" w:cs="Times New Roman"/>
          <w:b/>
          <w:sz w:val="20"/>
          <w:szCs w:val="20"/>
        </w:rPr>
        <w:t>DECLARAÇÃO DE RECONHECIMENTO DA DÍVIDA</w:t>
      </w:r>
    </w:p>
    <w:p w14:paraId="4BA9EE24" w14:textId="383953EA" w:rsidR="005C068A" w:rsidRPr="008C3B30" w:rsidRDefault="005C068A" w:rsidP="005C068A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  <w:r w:rsidRPr="008C3B30">
        <w:rPr>
          <w:rFonts w:ascii="Verdana" w:hAnsi="Verdana" w:cs="Times New Roman"/>
          <w:b/>
          <w:sz w:val="20"/>
          <w:szCs w:val="20"/>
        </w:rPr>
        <w:t>(Art. 44, §1º, I e II, do Decreto Estadual nº 1.506/2021)</w:t>
      </w:r>
    </w:p>
    <w:p w14:paraId="0A54FBD2" w14:textId="794D6986" w:rsidR="005C068A" w:rsidRPr="008C3B30" w:rsidRDefault="005C068A" w:rsidP="005C068A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sz w:val="20"/>
          <w:szCs w:val="20"/>
        </w:rPr>
      </w:pPr>
    </w:p>
    <w:p w14:paraId="4F21E977" w14:textId="77777777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Verdana" w:hAnsi="Verdana" w:cs="Times New Roman"/>
          <w:sz w:val="20"/>
          <w:szCs w:val="20"/>
        </w:rPr>
      </w:pPr>
    </w:p>
    <w:p w14:paraId="3A7F637F" w14:textId="20F5A65C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Verdana" w:hAnsi="Verdana" w:cs="Times New Roman"/>
          <w:sz w:val="20"/>
          <w:szCs w:val="20"/>
        </w:rPr>
      </w:pPr>
      <w:r w:rsidRPr="008C3B30">
        <w:rPr>
          <w:rFonts w:ascii="Verdana" w:hAnsi="Verdana" w:cs="Times New Roman"/>
          <w:sz w:val="20"/>
          <w:szCs w:val="20"/>
        </w:rPr>
        <w:t>Nos termos do art. 44, §1º, inciso I, do Decreto nº 1.506/2021, DECLARO E RECONHEÇO a dívida do(a) (Nome da Unidade Gestora Pagadora), junto ao credor (nome do credor), inscrito no CNPJ sob nº ______</w:t>
      </w:r>
      <w:r w:rsidR="00913687">
        <w:rPr>
          <w:rFonts w:ascii="Verdana" w:hAnsi="Verdana" w:cs="Times New Roman"/>
          <w:sz w:val="20"/>
          <w:szCs w:val="20"/>
        </w:rPr>
        <w:t>___________</w:t>
      </w:r>
      <w:r w:rsidRPr="008C3B30">
        <w:rPr>
          <w:rFonts w:ascii="Verdana" w:hAnsi="Verdana" w:cs="Times New Roman"/>
          <w:sz w:val="20"/>
          <w:szCs w:val="20"/>
        </w:rPr>
        <w:t>_____, no valor de R$ _</w:t>
      </w:r>
      <w:r w:rsidR="00913687">
        <w:rPr>
          <w:rFonts w:ascii="Verdana" w:hAnsi="Verdana" w:cs="Times New Roman"/>
          <w:sz w:val="20"/>
          <w:szCs w:val="20"/>
        </w:rPr>
        <w:t>_____________</w:t>
      </w:r>
      <w:r w:rsidRPr="008C3B30">
        <w:rPr>
          <w:rFonts w:ascii="Verdana" w:hAnsi="Verdana" w:cs="Times New Roman"/>
          <w:sz w:val="20"/>
          <w:szCs w:val="20"/>
        </w:rPr>
        <w:t>___ (valor por extenso), relativo ao(à) __</w:t>
      </w:r>
      <w:r w:rsidR="00913687">
        <w:rPr>
          <w:rFonts w:ascii="Verdana" w:hAnsi="Verdana" w:cs="Times New Roman"/>
          <w:sz w:val="20"/>
          <w:szCs w:val="20"/>
        </w:rPr>
        <w:t>__________________________________________</w:t>
      </w:r>
      <w:r w:rsidRPr="008C3B30">
        <w:rPr>
          <w:rFonts w:ascii="Verdana" w:hAnsi="Verdana" w:cs="Times New Roman"/>
          <w:sz w:val="20"/>
          <w:szCs w:val="20"/>
        </w:rPr>
        <w:t>_____ (descrever o objeto da contratação), referente ao mês de __</w:t>
      </w:r>
      <w:r w:rsidR="00913687">
        <w:rPr>
          <w:rFonts w:ascii="Verdana" w:hAnsi="Verdana" w:cs="Times New Roman"/>
          <w:sz w:val="20"/>
          <w:szCs w:val="20"/>
        </w:rPr>
        <w:t>__</w:t>
      </w:r>
      <w:r w:rsidRPr="008C3B30">
        <w:rPr>
          <w:rFonts w:ascii="Verdana" w:hAnsi="Verdana" w:cs="Times New Roman"/>
          <w:sz w:val="20"/>
          <w:szCs w:val="20"/>
        </w:rPr>
        <w:t>/_</w:t>
      </w:r>
      <w:r w:rsidR="00913687">
        <w:rPr>
          <w:rFonts w:ascii="Verdana" w:hAnsi="Verdana" w:cs="Times New Roman"/>
          <w:sz w:val="20"/>
          <w:szCs w:val="20"/>
        </w:rPr>
        <w:t>____</w:t>
      </w:r>
      <w:r w:rsidRPr="008C3B30">
        <w:rPr>
          <w:rFonts w:ascii="Verdana" w:hAnsi="Verdana" w:cs="Times New Roman"/>
          <w:sz w:val="20"/>
          <w:szCs w:val="20"/>
        </w:rPr>
        <w:t>_.</w:t>
      </w:r>
    </w:p>
    <w:p w14:paraId="04D36854" w14:textId="03B9E173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Verdana" w:hAnsi="Verdana" w:cs="Times New Roman"/>
          <w:sz w:val="20"/>
          <w:szCs w:val="20"/>
        </w:rPr>
      </w:pPr>
      <w:r w:rsidRPr="008C3B30">
        <w:rPr>
          <w:rFonts w:ascii="Verdana" w:hAnsi="Verdana" w:cs="Times New Roman"/>
          <w:sz w:val="20"/>
          <w:szCs w:val="20"/>
        </w:rPr>
        <w:t>O pagamento encontra amparo na hipótese do inciso (citar o inciso I ou II) do art. 44, do Decreto nº 1.506/2021, segundo a qual (descrever a hipótese).</w:t>
      </w:r>
    </w:p>
    <w:p w14:paraId="4AA6EB26" w14:textId="7C32E23A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Verdana" w:hAnsi="Verdana" w:cs="Times New Roman"/>
          <w:sz w:val="20"/>
          <w:szCs w:val="20"/>
        </w:rPr>
      </w:pPr>
      <w:r w:rsidRPr="008C3B30">
        <w:rPr>
          <w:rFonts w:ascii="Verdana" w:hAnsi="Verdana" w:cs="Times New Roman"/>
          <w:sz w:val="20"/>
          <w:szCs w:val="20"/>
        </w:rPr>
        <w:t>JUSTIFICO, nos termos do art. 44, §1º, II, do Decreto nº 1.506/2021, que a liquidação e o pagamento não foram realizados dentro da execução orçamentária de 20_</w:t>
      </w:r>
      <w:r w:rsidR="00913687">
        <w:rPr>
          <w:rFonts w:ascii="Verdana" w:hAnsi="Verdana" w:cs="Times New Roman"/>
          <w:sz w:val="20"/>
          <w:szCs w:val="20"/>
        </w:rPr>
        <w:t>__</w:t>
      </w:r>
      <w:r w:rsidRPr="008C3B30">
        <w:rPr>
          <w:rFonts w:ascii="Verdana" w:hAnsi="Verdana" w:cs="Times New Roman"/>
          <w:sz w:val="20"/>
          <w:szCs w:val="20"/>
        </w:rPr>
        <w:t>_, em razão de (descrever o motivo pelo qual o pagamento não foi realizado no exercício respectivo).</w:t>
      </w:r>
    </w:p>
    <w:p w14:paraId="5F762916" w14:textId="07426E60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Verdana" w:hAnsi="Verdana" w:cs="Times New Roman"/>
          <w:sz w:val="20"/>
          <w:szCs w:val="20"/>
        </w:rPr>
      </w:pPr>
      <w:r w:rsidRPr="008C3B30">
        <w:rPr>
          <w:rFonts w:ascii="Verdana" w:hAnsi="Verdana" w:cs="Times New Roman"/>
          <w:sz w:val="20"/>
          <w:szCs w:val="20"/>
        </w:rPr>
        <w:t>Certifico que o serviço e/ou a entrega do material constante deste documento foi prestado e/ou entregue e devidamente aceito.</w:t>
      </w:r>
    </w:p>
    <w:p w14:paraId="33BC1321" w14:textId="77777777" w:rsidR="001D4449" w:rsidRPr="008C3B30" w:rsidRDefault="001D4449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sz w:val="20"/>
          <w:szCs w:val="20"/>
        </w:rPr>
      </w:pPr>
    </w:p>
    <w:p w14:paraId="36415130" w14:textId="77777777" w:rsidR="001D4449" w:rsidRPr="008C3B30" w:rsidRDefault="001D4449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sz w:val="20"/>
          <w:szCs w:val="20"/>
        </w:rPr>
      </w:pPr>
    </w:p>
    <w:p w14:paraId="1B768707" w14:textId="513696BA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sz w:val="20"/>
          <w:szCs w:val="20"/>
        </w:rPr>
      </w:pPr>
      <w:r w:rsidRPr="008C3B30">
        <w:rPr>
          <w:rFonts w:ascii="Verdana" w:hAnsi="Verdana" w:cs="Times New Roman"/>
          <w:sz w:val="20"/>
          <w:szCs w:val="20"/>
        </w:rPr>
        <w:t>Município, data da assinatura digital.</w:t>
      </w:r>
    </w:p>
    <w:p w14:paraId="1DA420FC" w14:textId="471DC8CD" w:rsidR="005C068A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b/>
          <w:sz w:val="20"/>
          <w:szCs w:val="20"/>
        </w:rPr>
      </w:pPr>
    </w:p>
    <w:p w14:paraId="5CAD3285" w14:textId="77777777" w:rsidR="00913687" w:rsidRPr="008C3B30" w:rsidRDefault="00913687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b/>
          <w:sz w:val="20"/>
          <w:szCs w:val="20"/>
        </w:rPr>
      </w:pPr>
    </w:p>
    <w:p w14:paraId="2D26CA0C" w14:textId="6CCA080F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b/>
          <w:sz w:val="20"/>
          <w:szCs w:val="20"/>
        </w:rPr>
      </w:pPr>
      <w:r w:rsidRPr="008C3B30">
        <w:rPr>
          <w:rFonts w:ascii="Verdana" w:hAnsi="Verdana" w:cs="Times New Roman"/>
          <w:b/>
          <w:sz w:val="20"/>
          <w:szCs w:val="20"/>
        </w:rPr>
        <w:t>Nome por extenso</w:t>
      </w:r>
    </w:p>
    <w:p w14:paraId="4421F22B" w14:textId="46D4A3D2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b/>
          <w:sz w:val="20"/>
          <w:szCs w:val="20"/>
        </w:rPr>
      </w:pPr>
      <w:r w:rsidRPr="008C3B30">
        <w:rPr>
          <w:rFonts w:ascii="Verdana" w:hAnsi="Verdana" w:cs="Times New Roman"/>
          <w:b/>
          <w:sz w:val="20"/>
          <w:szCs w:val="20"/>
        </w:rPr>
        <w:t xml:space="preserve">Cargo </w:t>
      </w:r>
      <w:r w:rsidR="001D4449" w:rsidRPr="008C3B30">
        <w:rPr>
          <w:rFonts w:ascii="Verdana" w:hAnsi="Verdana" w:cs="Times New Roman"/>
          <w:b/>
          <w:sz w:val="20"/>
          <w:szCs w:val="20"/>
        </w:rPr>
        <w:t>do servidor responsável</w:t>
      </w:r>
    </w:p>
    <w:p w14:paraId="5DB0727B" w14:textId="170F5800" w:rsidR="005C068A" w:rsidRPr="008C3B30" w:rsidRDefault="001D4449" w:rsidP="005C068A">
      <w:pPr>
        <w:autoSpaceDE w:val="0"/>
        <w:autoSpaceDN w:val="0"/>
        <w:adjustRightInd w:val="0"/>
        <w:spacing w:after="0" w:line="360" w:lineRule="auto"/>
        <w:ind w:firstLine="709"/>
        <w:jc w:val="center"/>
        <w:rPr>
          <w:rFonts w:ascii="Verdana" w:hAnsi="Verdana" w:cs="Times New Roman"/>
          <w:b/>
          <w:sz w:val="20"/>
          <w:szCs w:val="20"/>
        </w:rPr>
      </w:pPr>
      <w:r w:rsidRPr="008C3B30">
        <w:rPr>
          <w:rFonts w:ascii="Verdana" w:hAnsi="Verdana" w:cs="Times New Roman"/>
          <w:b/>
          <w:sz w:val="20"/>
          <w:szCs w:val="20"/>
        </w:rPr>
        <w:t>Nome do servidor responsável</w:t>
      </w:r>
    </w:p>
    <w:p w14:paraId="7D404092" w14:textId="77777777" w:rsidR="005C068A" w:rsidRPr="008C3B30" w:rsidRDefault="005C068A" w:rsidP="005C068A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Verdana" w:hAnsi="Verdana" w:cs="Times New Roman"/>
          <w:sz w:val="20"/>
          <w:szCs w:val="20"/>
        </w:rPr>
      </w:pPr>
    </w:p>
    <w:sectPr w:rsidR="005C068A" w:rsidRPr="008C3B30" w:rsidSect="008C3B30">
      <w:headerReference w:type="default" r:id="rId8"/>
      <w:pgSz w:w="11906" w:h="16838"/>
      <w:pgMar w:top="1559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49993" w14:textId="77777777" w:rsidR="00DC7161" w:rsidRDefault="00DC7161" w:rsidP="002248D6">
      <w:pPr>
        <w:spacing w:after="0" w:line="240" w:lineRule="auto"/>
      </w:pPr>
      <w:r>
        <w:separator/>
      </w:r>
    </w:p>
  </w:endnote>
  <w:endnote w:type="continuationSeparator" w:id="0">
    <w:p w14:paraId="521B1125" w14:textId="77777777" w:rsidR="00DC7161" w:rsidRDefault="00DC7161" w:rsidP="002248D6">
      <w:pPr>
        <w:spacing w:after="0" w:line="240" w:lineRule="auto"/>
      </w:pPr>
      <w:r>
        <w:continuationSeparator/>
      </w:r>
    </w:p>
  </w:endnote>
  <w:endnote w:type="continuationNotice" w:id="1">
    <w:p w14:paraId="4DA0052E" w14:textId="77777777" w:rsidR="00DC7161" w:rsidRDefault="00DC71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41AF0" w14:textId="77777777" w:rsidR="00DC7161" w:rsidRDefault="00DC7161" w:rsidP="002248D6">
      <w:pPr>
        <w:spacing w:after="0" w:line="240" w:lineRule="auto"/>
      </w:pPr>
      <w:r>
        <w:separator/>
      </w:r>
    </w:p>
  </w:footnote>
  <w:footnote w:type="continuationSeparator" w:id="0">
    <w:p w14:paraId="14DDF724" w14:textId="77777777" w:rsidR="00DC7161" w:rsidRDefault="00DC7161" w:rsidP="002248D6">
      <w:pPr>
        <w:spacing w:after="0" w:line="240" w:lineRule="auto"/>
      </w:pPr>
      <w:r>
        <w:continuationSeparator/>
      </w:r>
    </w:p>
  </w:footnote>
  <w:footnote w:type="continuationNotice" w:id="1">
    <w:p w14:paraId="2D596411" w14:textId="77777777" w:rsidR="00DC7161" w:rsidRDefault="00DC71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52B03" w14:textId="77777777" w:rsidR="002248D6" w:rsidRDefault="23CAB9DF" w:rsidP="008C3B30">
    <w:pPr>
      <w:pStyle w:val="Cabealho"/>
      <w:ind w:left="-284"/>
    </w:pPr>
    <w:r>
      <w:rPr>
        <w:noProof/>
        <w:lang w:eastAsia="pt-BR"/>
      </w:rPr>
      <w:drawing>
        <wp:inline distT="0" distB="0" distL="0" distR="0" wp14:anchorId="35C047A5" wp14:editId="2124DA07">
          <wp:extent cx="1811185" cy="731182"/>
          <wp:effectExtent l="0" t="0" r="0" b="0"/>
          <wp:docPr id="16" name="Imagem 16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7469" cy="7337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23749"/>
    <w:multiLevelType w:val="hybridMultilevel"/>
    <w:tmpl w:val="6A4C4A32"/>
    <w:lvl w:ilvl="0" w:tplc="04160013">
      <w:start w:val="1"/>
      <w:numFmt w:val="upperRoman"/>
      <w:lvlText w:val="%1."/>
      <w:lvlJc w:val="righ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20B87CAD"/>
    <w:multiLevelType w:val="hybridMultilevel"/>
    <w:tmpl w:val="27487FBA"/>
    <w:lvl w:ilvl="0" w:tplc="83E42E5A">
      <w:start w:val="1"/>
      <w:numFmt w:val="lowerLetter"/>
      <w:lvlText w:val="%1)"/>
      <w:lvlJc w:val="left"/>
      <w:pPr>
        <w:ind w:left="1778" w:hanging="360"/>
      </w:pPr>
      <w:rPr>
        <w:rFonts w:ascii="Verdana" w:eastAsiaTheme="minorHAnsi" w:hAnsi="Verdana" w:cs="Times New Roman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7A620F"/>
    <w:multiLevelType w:val="hybridMultilevel"/>
    <w:tmpl w:val="16CACC1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C5836"/>
    <w:multiLevelType w:val="hybridMultilevel"/>
    <w:tmpl w:val="5906B964"/>
    <w:lvl w:ilvl="0" w:tplc="2CAC2AF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DB2CC8"/>
    <w:multiLevelType w:val="hybridMultilevel"/>
    <w:tmpl w:val="CC22DB8C"/>
    <w:lvl w:ilvl="0" w:tplc="7F5201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9F281E"/>
    <w:multiLevelType w:val="hybridMultilevel"/>
    <w:tmpl w:val="7958806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3">
      <w:start w:val="1"/>
      <w:numFmt w:val="upperRoman"/>
      <w:lvlText w:val="%2."/>
      <w:lvlJc w:val="righ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880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20EBA"/>
    <w:rsid w:val="00022416"/>
    <w:rsid w:val="00026F2E"/>
    <w:rsid w:val="000301F1"/>
    <w:rsid w:val="00030C3D"/>
    <w:rsid w:val="00044640"/>
    <w:rsid w:val="0005141D"/>
    <w:rsid w:val="00065BB2"/>
    <w:rsid w:val="00067B85"/>
    <w:rsid w:val="00070B96"/>
    <w:rsid w:val="000714A9"/>
    <w:rsid w:val="0007735D"/>
    <w:rsid w:val="00091194"/>
    <w:rsid w:val="0009384F"/>
    <w:rsid w:val="000A3C2A"/>
    <w:rsid w:val="000C229D"/>
    <w:rsid w:val="000C3CE2"/>
    <w:rsid w:val="000C5F71"/>
    <w:rsid w:val="000D17CE"/>
    <w:rsid w:val="000D4F99"/>
    <w:rsid w:val="000D70D4"/>
    <w:rsid w:val="000E49D2"/>
    <w:rsid w:val="000E68ED"/>
    <w:rsid w:val="000F5ED7"/>
    <w:rsid w:val="00100F5F"/>
    <w:rsid w:val="00101618"/>
    <w:rsid w:val="00102A6C"/>
    <w:rsid w:val="00103058"/>
    <w:rsid w:val="00107BD7"/>
    <w:rsid w:val="00112E2B"/>
    <w:rsid w:val="00116CB5"/>
    <w:rsid w:val="00125624"/>
    <w:rsid w:val="00135F6D"/>
    <w:rsid w:val="001405E4"/>
    <w:rsid w:val="001409C8"/>
    <w:rsid w:val="0014759D"/>
    <w:rsid w:val="0014796E"/>
    <w:rsid w:val="00150A46"/>
    <w:rsid w:val="00155F66"/>
    <w:rsid w:val="00160AC4"/>
    <w:rsid w:val="00163FB8"/>
    <w:rsid w:val="00164751"/>
    <w:rsid w:val="00172C73"/>
    <w:rsid w:val="001763E6"/>
    <w:rsid w:val="001B0114"/>
    <w:rsid w:val="001B5E27"/>
    <w:rsid w:val="001C2165"/>
    <w:rsid w:val="001C65B4"/>
    <w:rsid w:val="001C7D2A"/>
    <w:rsid w:val="001D1C53"/>
    <w:rsid w:val="001D4449"/>
    <w:rsid w:val="001D472A"/>
    <w:rsid w:val="001D7435"/>
    <w:rsid w:val="001E2053"/>
    <w:rsid w:val="001F0CD6"/>
    <w:rsid w:val="001F690C"/>
    <w:rsid w:val="00203403"/>
    <w:rsid w:val="00213F95"/>
    <w:rsid w:val="00215623"/>
    <w:rsid w:val="00215A0C"/>
    <w:rsid w:val="00216748"/>
    <w:rsid w:val="002202B0"/>
    <w:rsid w:val="002248D6"/>
    <w:rsid w:val="00225E46"/>
    <w:rsid w:val="00230CAC"/>
    <w:rsid w:val="00231880"/>
    <w:rsid w:val="00240272"/>
    <w:rsid w:val="00250839"/>
    <w:rsid w:val="0025439B"/>
    <w:rsid w:val="00256B2D"/>
    <w:rsid w:val="0025730D"/>
    <w:rsid w:val="00262828"/>
    <w:rsid w:val="00264269"/>
    <w:rsid w:val="002659D2"/>
    <w:rsid w:val="00266B60"/>
    <w:rsid w:val="00273FBE"/>
    <w:rsid w:val="0027556B"/>
    <w:rsid w:val="00275673"/>
    <w:rsid w:val="00275955"/>
    <w:rsid w:val="002765C8"/>
    <w:rsid w:val="00281893"/>
    <w:rsid w:val="00284A19"/>
    <w:rsid w:val="0029542F"/>
    <w:rsid w:val="002A1469"/>
    <w:rsid w:val="002C04A7"/>
    <w:rsid w:val="002C6EFF"/>
    <w:rsid w:val="002E698A"/>
    <w:rsid w:val="002F0753"/>
    <w:rsid w:val="002F1F47"/>
    <w:rsid w:val="002F2591"/>
    <w:rsid w:val="002F49E6"/>
    <w:rsid w:val="00310721"/>
    <w:rsid w:val="003116E1"/>
    <w:rsid w:val="003149C7"/>
    <w:rsid w:val="0031798C"/>
    <w:rsid w:val="00320CDD"/>
    <w:rsid w:val="00325BA7"/>
    <w:rsid w:val="00343C84"/>
    <w:rsid w:val="00357756"/>
    <w:rsid w:val="003618A3"/>
    <w:rsid w:val="00362B75"/>
    <w:rsid w:val="003701B0"/>
    <w:rsid w:val="00372B4A"/>
    <w:rsid w:val="00373F91"/>
    <w:rsid w:val="00382631"/>
    <w:rsid w:val="0039FA3C"/>
    <w:rsid w:val="003A2F06"/>
    <w:rsid w:val="003B0478"/>
    <w:rsid w:val="003B4FFF"/>
    <w:rsid w:val="003B6985"/>
    <w:rsid w:val="003C24D5"/>
    <w:rsid w:val="003C5EBF"/>
    <w:rsid w:val="003D1609"/>
    <w:rsid w:val="003D74BA"/>
    <w:rsid w:val="003E0798"/>
    <w:rsid w:val="003E43C0"/>
    <w:rsid w:val="003E6571"/>
    <w:rsid w:val="004041EA"/>
    <w:rsid w:val="00404EB0"/>
    <w:rsid w:val="00412FFC"/>
    <w:rsid w:val="00420EE0"/>
    <w:rsid w:val="0042359C"/>
    <w:rsid w:val="00433333"/>
    <w:rsid w:val="00433C58"/>
    <w:rsid w:val="00433F28"/>
    <w:rsid w:val="00433FBD"/>
    <w:rsid w:val="00434236"/>
    <w:rsid w:val="004501B3"/>
    <w:rsid w:val="00452FC0"/>
    <w:rsid w:val="0045686B"/>
    <w:rsid w:val="00456E9B"/>
    <w:rsid w:val="00461BA2"/>
    <w:rsid w:val="004660D8"/>
    <w:rsid w:val="0047443A"/>
    <w:rsid w:val="00477370"/>
    <w:rsid w:val="004901AA"/>
    <w:rsid w:val="00494A60"/>
    <w:rsid w:val="004966D2"/>
    <w:rsid w:val="004A69B4"/>
    <w:rsid w:val="004B1B18"/>
    <w:rsid w:val="004B3BB2"/>
    <w:rsid w:val="004B7A20"/>
    <w:rsid w:val="004D6604"/>
    <w:rsid w:val="0051586C"/>
    <w:rsid w:val="005204AA"/>
    <w:rsid w:val="005404B1"/>
    <w:rsid w:val="00540783"/>
    <w:rsid w:val="005442A3"/>
    <w:rsid w:val="0055320A"/>
    <w:rsid w:val="005568E3"/>
    <w:rsid w:val="00561683"/>
    <w:rsid w:val="0056181D"/>
    <w:rsid w:val="005747D6"/>
    <w:rsid w:val="00582D48"/>
    <w:rsid w:val="005856B2"/>
    <w:rsid w:val="0059278B"/>
    <w:rsid w:val="00596BC9"/>
    <w:rsid w:val="005A0965"/>
    <w:rsid w:val="005A38FC"/>
    <w:rsid w:val="005B5F30"/>
    <w:rsid w:val="005B7BC7"/>
    <w:rsid w:val="005C068A"/>
    <w:rsid w:val="005C1806"/>
    <w:rsid w:val="005C2C58"/>
    <w:rsid w:val="005C4285"/>
    <w:rsid w:val="005D3B61"/>
    <w:rsid w:val="005E4C04"/>
    <w:rsid w:val="00603C11"/>
    <w:rsid w:val="0060700B"/>
    <w:rsid w:val="006071F2"/>
    <w:rsid w:val="006133BA"/>
    <w:rsid w:val="006161BB"/>
    <w:rsid w:val="00625358"/>
    <w:rsid w:val="00626080"/>
    <w:rsid w:val="006262AF"/>
    <w:rsid w:val="00636CD2"/>
    <w:rsid w:val="00646E24"/>
    <w:rsid w:val="00667028"/>
    <w:rsid w:val="006722D5"/>
    <w:rsid w:val="00685974"/>
    <w:rsid w:val="006873C5"/>
    <w:rsid w:val="006979D3"/>
    <w:rsid w:val="006A09D8"/>
    <w:rsid w:val="006A2133"/>
    <w:rsid w:val="006A6337"/>
    <w:rsid w:val="006B0B7F"/>
    <w:rsid w:val="006B17D5"/>
    <w:rsid w:val="006B2566"/>
    <w:rsid w:val="006B2B08"/>
    <w:rsid w:val="006B6E1A"/>
    <w:rsid w:val="006C6820"/>
    <w:rsid w:val="006D342D"/>
    <w:rsid w:val="006D3A87"/>
    <w:rsid w:val="006E60E4"/>
    <w:rsid w:val="006E6FD5"/>
    <w:rsid w:val="006F1430"/>
    <w:rsid w:val="006F27BB"/>
    <w:rsid w:val="006F37AA"/>
    <w:rsid w:val="00713058"/>
    <w:rsid w:val="007138A1"/>
    <w:rsid w:val="00725149"/>
    <w:rsid w:val="00733659"/>
    <w:rsid w:val="00743515"/>
    <w:rsid w:val="00744A0B"/>
    <w:rsid w:val="00757C39"/>
    <w:rsid w:val="0076469D"/>
    <w:rsid w:val="007664CC"/>
    <w:rsid w:val="00772A50"/>
    <w:rsid w:val="00774CA5"/>
    <w:rsid w:val="007816A1"/>
    <w:rsid w:val="007839F2"/>
    <w:rsid w:val="00786FD0"/>
    <w:rsid w:val="00790A51"/>
    <w:rsid w:val="007978F3"/>
    <w:rsid w:val="00797D06"/>
    <w:rsid w:val="007A039A"/>
    <w:rsid w:val="007A5B99"/>
    <w:rsid w:val="007B175E"/>
    <w:rsid w:val="007B416D"/>
    <w:rsid w:val="007B52AC"/>
    <w:rsid w:val="007C3616"/>
    <w:rsid w:val="007C3A27"/>
    <w:rsid w:val="007D23C3"/>
    <w:rsid w:val="007D2EF6"/>
    <w:rsid w:val="007E47FC"/>
    <w:rsid w:val="007E7259"/>
    <w:rsid w:val="007E74DD"/>
    <w:rsid w:val="007F0FBD"/>
    <w:rsid w:val="007F39BB"/>
    <w:rsid w:val="007F5C06"/>
    <w:rsid w:val="007F623B"/>
    <w:rsid w:val="007F7669"/>
    <w:rsid w:val="008005D6"/>
    <w:rsid w:val="008058BD"/>
    <w:rsid w:val="00807D26"/>
    <w:rsid w:val="00814CFA"/>
    <w:rsid w:val="00817B78"/>
    <w:rsid w:val="008210EB"/>
    <w:rsid w:val="00824AC4"/>
    <w:rsid w:val="0082701F"/>
    <w:rsid w:val="00837FF8"/>
    <w:rsid w:val="0084599F"/>
    <w:rsid w:val="00847852"/>
    <w:rsid w:val="008512A4"/>
    <w:rsid w:val="008627EA"/>
    <w:rsid w:val="0086464A"/>
    <w:rsid w:val="00867D37"/>
    <w:rsid w:val="0087030E"/>
    <w:rsid w:val="00874FB9"/>
    <w:rsid w:val="00875E3B"/>
    <w:rsid w:val="008761A2"/>
    <w:rsid w:val="00883628"/>
    <w:rsid w:val="00894164"/>
    <w:rsid w:val="008A13C8"/>
    <w:rsid w:val="008A23D9"/>
    <w:rsid w:val="008A640C"/>
    <w:rsid w:val="008B628E"/>
    <w:rsid w:val="008C0068"/>
    <w:rsid w:val="008C09BF"/>
    <w:rsid w:val="008C3B30"/>
    <w:rsid w:val="008C72F0"/>
    <w:rsid w:val="008D17E1"/>
    <w:rsid w:val="008D3579"/>
    <w:rsid w:val="008D4FDF"/>
    <w:rsid w:val="008D731A"/>
    <w:rsid w:val="008E0243"/>
    <w:rsid w:val="008E18F2"/>
    <w:rsid w:val="008E754B"/>
    <w:rsid w:val="008F2516"/>
    <w:rsid w:val="009033BC"/>
    <w:rsid w:val="00903ABD"/>
    <w:rsid w:val="00905941"/>
    <w:rsid w:val="00913687"/>
    <w:rsid w:val="009215B0"/>
    <w:rsid w:val="00922A39"/>
    <w:rsid w:val="00934340"/>
    <w:rsid w:val="0094383D"/>
    <w:rsid w:val="0094621F"/>
    <w:rsid w:val="00961DF3"/>
    <w:rsid w:val="00964DE7"/>
    <w:rsid w:val="00965287"/>
    <w:rsid w:val="00965AE2"/>
    <w:rsid w:val="0096798B"/>
    <w:rsid w:val="00980D1C"/>
    <w:rsid w:val="009830FF"/>
    <w:rsid w:val="0098339B"/>
    <w:rsid w:val="009A3D6D"/>
    <w:rsid w:val="009B3FE0"/>
    <w:rsid w:val="009B5F5F"/>
    <w:rsid w:val="009B6367"/>
    <w:rsid w:val="009B67A9"/>
    <w:rsid w:val="009C2537"/>
    <w:rsid w:val="009C6EC4"/>
    <w:rsid w:val="009D3306"/>
    <w:rsid w:val="009D72E7"/>
    <w:rsid w:val="009E1045"/>
    <w:rsid w:val="009F0A68"/>
    <w:rsid w:val="009F3C3C"/>
    <w:rsid w:val="009F7FEC"/>
    <w:rsid w:val="00A01477"/>
    <w:rsid w:val="00A054BF"/>
    <w:rsid w:val="00A05A9E"/>
    <w:rsid w:val="00A06A44"/>
    <w:rsid w:val="00A073FC"/>
    <w:rsid w:val="00A200DB"/>
    <w:rsid w:val="00A23F14"/>
    <w:rsid w:val="00A2558E"/>
    <w:rsid w:val="00A32E0E"/>
    <w:rsid w:val="00A421D4"/>
    <w:rsid w:val="00A42B56"/>
    <w:rsid w:val="00A536F6"/>
    <w:rsid w:val="00A56B72"/>
    <w:rsid w:val="00A611C2"/>
    <w:rsid w:val="00A61E52"/>
    <w:rsid w:val="00A633EA"/>
    <w:rsid w:val="00A71C73"/>
    <w:rsid w:val="00A74448"/>
    <w:rsid w:val="00A8068C"/>
    <w:rsid w:val="00A80F67"/>
    <w:rsid w:val="00A83C74"/>
    <w:rsid w:val="00A868AF"/>
    <w:rsid w:val="00AA2A28"/>
    <w:rsid w:val="00AA62CF"/>
    <w:rsid w:val="00AA6A7F"/>
    <w:rsid w:val="00AA70BA"/>
    <w:rsid w:val="00AA779C"/>
    <w:rsid w:val="00AB2D2A"/>
    <w:rsid w:val="00AB74C2"/>
    <w:rsid w:val="00AC0C63"/>
    <w:rsid w:val="00AC0EBD"/>
    <w:rsid w:val="00AD3D2E"/>
    <w:rsid w:val="00AD56CF"/>
    <w:rsid w:val="00AE5E9D"/>
    <w:rsid w:val="00AE70A1"/>
    <w:rsid w:val="00AE716E"/>
    <w:rsid w:val="00AF179F"/>
    <w:rsid w:val="00AF4BC5"/>
    <w:rsid w:val="00AF5D8F"/>
    <w:rsid w:val="00B10A5A"/>
    <w:rsid w:val="00B14ED6"/>
    <w:rsid w:val="00B16659"/>
    <w:rsid w:val="00B168AB"/>
    <w:rsid w:val="00B25437"/>
    <w:rsid w:val="00B27929"/>
    <w:rsid w:val="00B3596D"/>
    <w:rsid w:val="00B367D7"/>
    <w:rsid w:val="00B63892"/>
    <w:rsid w:val="00B63BA0"/>
    <w:rsid w:val="00B6444C"/>
    <w:rsid w:val="00B722FE"/>
    <w:rsid w:val="00B75969"/>
    <w:rsid w:val="00B837AB"/>
    <w:rsid w:val="00B8586E"/>
    <w:rsid w:val="00B86EBC"/>
    <w:rsid w:val="00B960D5"/>
    <w:rsid w:val="00B961AF"/>
    <w:rsid w:val="00BA0D01"/>
    <w:rsid w:val="00BA14B7"/>
    <w:rsid w:val="00BA5C83"/>
    <w:rsid w:val="00BB5992"/>
    <w:rsid w:val="00BB7CDC"/>
    <w:rsid w:val="00BD06D5"/>
    <w:rsid w:val="00BD1640"/>
    <w:rsid w:val="00BD3A32"/>
    <w:rsid w:val="00BD608F"/>
    <w:rsid w:val="00BE1615"/>
    <w:rsid w:val="00BE758E"/>
    <w:rsid w:val="00BE770D"/>
    <w:rsid w:val="00BF576C"/>
    <w:rsid w:val="00C06955"/>
    <w:rsid w:val="00C25F24"/>
    <w:rsid w:val="00C260A8"/>
    <w:rsid w:val="00C32723"/>
    <w:rsid w:val="00C33312"/>
    <w:rsid w:val="00C333CD"/>
    <w:rsid w:val="00C37E3D"/>
    <w:rsid w:val="00C438E1"/>
    <w:rsid w:val="00C51BE6"/>
    <w:rsid w:val="00C52348"/>
    <w:rsid w:val="00C533CC"/>
    <w:rsid w:val="00C575FA"/>
    <w:rsid w:val="00C57F57"/>
    <w:rsid w:val="00C6164D"/>
    <w:rsid w:val="00C626A5"/>
    <w:rsid w:val="00C627C3"/>
    <w:rsid w:val="00C67B92"/>
    <w:rsid w:val="00C72EA6"/>
    <w:rsid w:val="00CA47A6"/>
    <w:rsid w:val="00CB2C2F"/>
    <w:rsid w:val="00CC05B8"/>
    <w:rsid w:val="00CC2575"/>
    <w:rsid w:val="00CC26D1"/>
    <w:rsid w:val="00CC7228"/>
    <w:rsid w:val="00CD30BA"/>
    <w:rsid w:val="00CD3D1E"/>
    <w:rsid w:val="00CE0D95"/>
    <w:rsid w:val="00CE1198"/>
    <w:rsid w:val="00CF04BA"/>
    <w:rsid w:val="00CF0502"/>
    <w:rsid w:val="00D01546"/>
    <w:rsid w:val="00D043C7"/>
    <w:rsid w:val="00D04FB0"/>
    <w:rsid w:val="00D0B788"/>
    <w:rsid w:val="00D316B3"/>
    <w:rsid w:val="00D31811"/>
    <w:rsid w:val="00D33F4A"/>
    <w:rsid w:val="00D36F88"/>
    <w:rsid w:val="00D4740F"/>
    <w:rsid w:val="00D55591"/>
    <w:rsid w:val="00D607E1"/>
    <w:rsid w:val="00D65C4E"/>
    <w:rsid w:val="00D66B04"/>
    <w:rsid w:val="00D66BB5"/>
    <w:rsid w:val="00D707E8"/>
    <w:rsid w:val="00D748B5"/>
    <w:rsid w:val="00D83A3C"/>
    <w:rsid w:val="00D857A9"/>
    <w:rsid w:val="00D85979"/>
    <w:rsid w:val="00D87A38"/>
    <w:rsid w:val="00DA2C4F"/>
    <w:rsid w:val="00DA33CE"/>
    <w:rsid w:val="00DB5EBC"/>
    <w:rsid w:val="00DC2B40"/>
    <w:rsid w:val="00DC7161"/>
    <w:rsid w:val="00DC7A04"/>
    <w:rsid w:val="00DD2A51"/>
    <w:rsid w:val="00DD3A1A"/>
    <w:rsid w:val="00DD5D29"/>
    <w:rsid w:val="00DE0C4A"/>
    <w:rsid w:val="00DE2C12"/>
    <w:rsid w:val="00DE2FE7"/>
    <w:rsid w:val="00DF2713"/>
    <w:rsid w:val="00DF2C00"/>
    <w:rsid w:val="00DF33AF"/>
    <w:rsid w:val="00DF44BE"/>
    <w:rsid w:val="00E00565"/>
    <w:rsid w:val="00E018CB"/>
    <w:rsid w:val="00E02180"/>
    <w:rsid w:val="00E10439"/>
    <w:rsid w:val="00E20AC1"/>
    <w:rsid w:val="00E2727F"/>
    <w:rsid w:val="00E32778"/>
    <w:rsid w:val="00E35A8F"/>
    <w:rsid w:val="00E44773"/>
    <w:rsid w:val="00E459E0"/>
    <w:rsid w:val="00E50F26"/>
    <w:rsid w:val="00E60116"/>
    <w:rsid w:val="00E60FCD"/>
    <w:rsid w:val="00E612B8"/>
    <w:rsid w:val="00E63EEB"/>
    <w:rsid w:val="00E7014D"/>
    <w:rsid w:val="00E77991"/>
    <w:rsid w:val="00E84760"/>
    <w:rsid w:val="00E875F9"/>
    <w:rsid w:val="00E934BD"/>
    <w:rsid w:val="00E97744"/>
    <w:rsid w:val="00EA0A39"/>
    <w:rsid w:val="00EA4E8B"/>
    <w:rsid w:val="00EB011C"/>
    <w:rsid w:val="00EB1341"/>
    <w:rsid w:val="00ED381E"/>
    <w:rsid w:val="00ED47F5"/>
    <w:rsid w:val="00ED7C7D"/>
    <w:rsid w:val="00EE1C61"/>
    <w:rsid w:val="00EE37B3"/>
    <w:rsid w:val="00EE583E"/>
    <w:rsid w:val="00EF734E"/>
    <w:rsid w:val="00EF75C1"/>
    <w:rsid w:val="00EF782B"/>
    <w:rsid w:val="00F011D9"/>
    <w:rsid w:val="00F01B85"/>
    <w:rsid w:val="00F05E0F"/>
    <w:rsid w:val="00F06360"/>
    <w:rsid w:val="00F071D9"/>
    <w:rsid w:val="00F1304B"/>
    <w:rsid w:val="00F15CBF"/>
    <w:rsid w:val="00F26FCA"/>
    <w:rsid w:val="00F4109A"/>
    <w:rsid w:val="00F43488"/>
    <w:rsid w:val="00F45DF2"/>
    <w:rsid w:val="00F5673B"/>
    <w:rsid w:val="00F5676B"/>
    <w:rsid w:val="00F57A35"/>
    <w:rsid w:val="00F736D9"/>
    <w:rsid w:val="00F85210"/>
    <w:rsid w:val="00F9383B"/>
    <w:rsid w:val="00F956FF"/>
    <w:rsid w:val="00FA1740"/>
    <w:rsid w:val="00FA1C7C"/>
    <w:rsid w:val="00FA6E8C"/>
    <w:rsid w:val="00FB5589"/>
    <w:rsid w:val="00FB5F3C"/>
    <w:rsid w:val="00FC03D0"/>
    <w:rsid w:val="00FD2374"/>
    <w:rsid w:val="00FD41FC"/>
    <w:rsid w:val="00FD6E2D"/>
    <w:rsid w:val="00FE06A3"/>
    <w:rsid w:val="00FE09B0"/>
    <w:rsid w:val="00FE4A2D"/>
    <w:rsid w:val="00FF1A0B"/>
    <w:rsid w:val="00FF61C7"/>
    <w:rsid w:val="00FF75EF"/>
    <w:rsid w:val="0106A824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70FE0F5"/>
    <w:rsid w:val="073E27E6"/>
    <w:rsid w:val="0778B155"/>
    <w:rsid w:val="07BAEAD7"/>
    <w:rsid w:val="07C0C14A"/>
    <w:rsid w:val="07D8F574"/>
    <w:rsid w:val="07FE60D8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D152BC"/>
    <w:rsid w:val="1EDE3E78"/>
    <w:rsid w:val="1F59949B"/>
    <w:rsid w:val="1F851F92"/>
    <w:rsid w:val="20732A09"/>
    <w:rsid w:val="20D50FAD"/>
    <w:rsid w:val="2130CB54"/>
    <w:rsid w:val="213CA6B1"/>
    <w:rsid w:val="21542189"/>
    <w:rsid w:val="215B4566"/>
    <w:rsid w:val="216214D9"/>
    <w:rsid w:val="2199EB65"/>
    <w:rsid w:val="21ACEAE5"/>
    <w:rsid w:val="21C6787E"/>
    <w:rsid w:val="21EB9630"/>
    <w:rsid w:val="220E943C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B24706"/>
    <w:rsid w:val="29F25D81"/>
    <w:rsid w:val="2A1C8161"/>
    <w:rsid w:val="2A59A0F5"/>
    <w:rsid w:val="2A9C312A"/>
    <w:rsid w:val="2AA581AE"/>
    <w:rsid w:val="2ABFC9CE"/>
    <w:rsid w:val="2AE8032F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97E52D"/>
    <w:rsid w:val="4E9E2202"/>
    <w:rsid w:val="4EB85AC5"/>
    <w:rsid w:val="4EDC6C92"/>
    <w:rsid w:val="4F2B64FD"/>
    <w:rsid w:val="4F2CD477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FBD274"/>
    <w:rsid w:val="58066DD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5898FD"/>
    <w:rsid w:val="5B8305CE"/>
    <w:rsid w:val="5BDF40D2"/>
    <w:rsid w:val="5BE99F52"/>
    <w:rsid w:val="5BF0509E"/>
    <w:rsid w:val="5BF462DD"/>
    <w:rsid w:val="5C17071F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,"/>
  <w:listSeparator w:val=";"/>
  <w14:docId w14:val="4C3A0D4F"/>
  <w15:chartTrackingRefBased/>
  <w15:docId w15:val="{FD8E1E71-93E7-4E29-9B2B-37C794EA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1409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link w:val="Ttulo2Char"/>
    <w:uiPriority w:val="9"/>
    <w:qFormat/>
    <w:rsid w:val="006133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093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markaa6hsy401">
    <w:name w:val="markaa6hsy401"/>
    <w:basedOn w:val="Fontepargpadro"/>
    <w:rsid w:val="0009384F"/>
  </w:style>
  <w:style w:type="character" w:customStyle="1" w:styleId="marky6tt3f8gv">
    <w:name w:val="marky6tt3f8gv"/>
    <w:basedOn w:val="Fontepargpadro"/>
    <w:rsid w:val="0009384F"/>
  </w:style>
  <w:style w:type="character" w:customStyle="1" w:styleId="Ttulo2Char">
    <w:name w:val="Título 2 Char"/>
    <w:basedOn w:val="Fontepargpadro"/>
    <w:link w:val="Ttulo2"/>
    <w:uiPriority w:val="9"/>
    <w:rsid w:val="006133BA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25358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2573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1409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0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54701-61FB-4704-9066-6C0583F22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ha</dc:creator>
  <cp:keywords/>
  <dc:description/>
  <cp:lastModifiedBy>JACKSON AUGUSTO SILVA DO HERVAL</cp:lastModifiedBy>
  <cp:revision>3</cp:revision>
  <dcterms:created xsi:type="dcterms:W3CDTF">2022-10-14T18:04:00Z</dcterms:created>
  <dcterms:modified xsi:type="dcterms:W3CDTF">2022-10-14T18:05:00Z</dcterms:modified>
</cp:coreProperties>
</file>